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Students are required to share screen.</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Default="004F4E33" w:rsidP="00595CBC">
      <w:pPr>
        <w:rPr>
          <w:b/>
        </w:rPr>
      </w:pPr>
      <w:r w:rsidRPr="0046544C">
        <w:rPr>
          <w:b/>
        </w:rPr>
        <w:t>Project:</w:t>
      </w:r>
    </w:p>
    <w:p w14:paraId="18DAFA29" w14:textId="77777777" w:rsidR="002609CA" w:rsidRPr="0046544C" w:rsidRDefault="002609CA" w:rsidP="00595CBC">
      <w:pPr>
        <w:rPr>
          <w:b/>
        </w:rPr>
      </w:pP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lastRenderedPageBreak/>
        <w:tab/>
      </w:r>
      <w:r w:rsidRPr="008560D9">
        <w:t xml:space="preserve">The academic community is operated </w:t>
      </w:r>
      <w:proofErr w:type="gramStart"/>
      <w:r w:rsidRPr="008560D9">
        <w:t>on the basis of</w:t>
      </w:r>
      <w:proofErr w:type="gramEnd"/>
      <w:r w:rsidRPr="008560D9">
        <w:t xml:space="preserve">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r>
      <w:proofErr w:type="gramStart"/>
      <w:r>
        <w:rPr>
          <w:rFonts w:ascii="Times New Roman" w:hAnsi="Times New Roman"/>
          <w:i/>
          <w:iCs/>
          <w:sz w:val="24"/>
          <w:szCs w:val="24"/>
        </w:rPr>
        <w:t>Last day</w:t>
      </w:r>
      <w:proofErr w:type="gramEnd"/>
      <w:r>
        <w:rPr>
          <w:rFonts w:ascii="Times New Roman" w:hAnsi="Times New Roman"/>
          <w:i/>
          <w:iCs/>
          <w:sz w:val="24"/>
          <w:szCs w:val="24"/>
        </w:rPr>
        <w:t xml:space="preserve">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 xml:space="preserve">Last day to withdraw to 0 credits @ 100% </w:t>
      </w:r>
      <w:proofErr w:type="gramStart"/>
      <w:r>
        <w:rPr>
          <w:rFonts w:ascii="Times New Roman" w:hAnsi="Times New Roman"/>
          <w:i/>
          <w:iCs/>
          <w:sz w:val="24"/>
          <w:szCs w:val="24"/>
        </w:rPr>
        <w:t>refund</w:t>
      </w:r>
      <w:proofErr w:type="gramEnd"/>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w:t>
      </w:r>
      <w:proofErr w:type="gramStart"/>
      <w:r>
        <w:rPr>
          <w:rFonts w:ascii="Times New Roman" w:hAnsi="Times New Roman"/>
          <w:i/>
          <w:iCs/>
          <w:sz w:val="24"/>
          <w:szCs w:val="24"/>
        </w:rPr>
        <w:t>fail</w:t>
      </w:r>
      <w:proofErr w:type="gramEnd"/>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 xml:space="preserve">Graduate student Intent to Graduate </w:t>
      </w:r>
      <w:proofErr w:type="gramStart"/>
      <w:r>
        <w:rPr>
          <w:rFonts w:ascii="Times New Roman" w:hAnsi="Times New Roman"/>
          <w:i/>
          <w:iCs/>
          <w:sz w:val="24"/>
          <w:szCs w:val="24"/>
        </w:rPr>
        <w:t>due</w:t>
      </w:r>
      <w:proofErr w:type="gramEnd"/>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 xml:space="preserve">Last day to withdraw to 0 </w:t>
      </w:r>
      <w:proofErr w:type="gramStart"/>
      <w:r>
        <w:rPr>
          <w:rFonts w:ascii="Times New Roman" w:hAnsi="Times New Roman"/>
          <w:i/>
          <w:iCs/>
          <w:sz w:val="24"/>
          <w:szCs w:val="24"/>
        </w:rPr>
        <w:t>credits</w:t>
      </w:r>
      <w:proofErr w:type="gramEnd"/>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 xml:space="preserve">No classes, offices </w:t>
      </w:r>
      <w:proofErr w:type="gramStart"/>
      <w:r>
        <w:rPr>
          <w:rFonts w:ascii="Times New Roman" w:hAnsi="Times New Roman"/>
          <w:i/>
          <w:iCs/>
          <w:sz w:val="24"/>
          <w:szCs w:val="24"/>
        </w:rPr>
        <w:t>closed</w:t>
      </w:r>
      <w:proofErr w:type="gramEnd"/>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 xml:space="preserve">No classes, offices </w:t>
      </w:r>
      <w:proofErr w:type="gramStart"/>
      <w:r>
        <w:rPr>
          <w:rFonts w:ascii="Times New Roman" w:hAnsi="Times New Roman"/>
          <w:i/>
          <w:iCs/>
          <w:sz w:val="24"/>
          <w:szCs w:val="24"/>
        </w:rPr>
        <w:t>open</w:t>
      </w:r>
      <w:proofErr w:type="gramEnd"/>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 xml:space="preserve">Grades are </w:t>
      </w:r>
      <w:proofErr w:type="gramStart"/>
      <w:r>
        <w:rPr>
          <w:rFonts w:ascii="Times New Roman" w:hAnsi="Times New Roman"/>
          <w:i/>
          <w:iCs/>
          <w:sz w:val="24"/>
          <w:szCs w:val="24"/>
        </w:rPr>
        <w:t>due</w:t>
      </w:r>
      <w:proofErr w:type="gramEnd"/>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lastRenderedPageBreak/>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printing; object types; 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76209FCC" w14:textId="77777777" w:rsidR="00E0148D" w:rsidRDefault="003D038E" w:rsidP="003D038E">
            <w:r w:rsidRPr="00646A9C">
              <w:rPr>
                <w:b/>
                <w:bCs/>
              </w:rPr>
              <w:t>Week 1:</w:t>
            </w:r>
            <w:r>
              <w:t xml:space="preserve"> </w:t>
            </w:r>
          </w:p>
          <w:p w14:paraId="60D6DA77" w14:textId="0D905BDB" w:rsidR="003D038E" w:rsidRDefault="003D038E" w:rsidP="003D038E">
            <w:r>
              <w:t xml:space="preserve">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5D4D9CDD" w14:textId="77777777" w:rsidR="00E0148D" w:rsidRDefault="003D038E" w:rsidP="003D038E">
            <w:r w:rsidRPr="00646A9C">
              <w:rPr>
                <w:b/>
                <w:bCs/>
              </w:rPr>
              <w:t xml:space="preserve">Week 3: </w:t>
            </w:r>
            <w:r w:rsidR="00E0148D">
              <w:t>Project Statement Due (1 Paragraph; Include at least 1 data source</w:t>
            </w:r>
            <w:proofErr w:type="gramStart"/>
            <w:r w:rsidR="00E0148D">
              <w:t>);</w:t>
            </w:r>
            <w:proofErr w:type="gramEnd"/>
            <w:r w:rsidR="00E0148D">
              <w:t xml:space="preserve"> </w:t>
            </w:r>
          </w:p>
          <w:p w14:paraId="43EEC069" w14:textId="77777777" w:rsidR="00E0148D" w:rsidRDefault="00E0148D" w:rsidP="003D038E"/>
          <w:p w14:paraId="0839D821" w14:textId="0587C073" w:rsidR="003D038E" w:rsidRDefault="003D038E" w:rsidP="003D038E">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4E9CF6B8" w:rsidR="003D038E" w:rsidRDefault="003D038E" w:rsidP="003D038E">
            <w:r w:rsidRPr="00646A9C">
              <w:rPr>
                <w:b/>
                <w:bCs/>
              </w:rPr>
              <w:t>Week 5:</w:t>
            </w:r>
            <w:r>
              <w:t xml:space="preserve"> Homework 3: </w:t>
            </w:r>
            <w:r w:rsidR="008C16AE">
              <w:t xml:space="preserve">Introduction to </w:t>
            </w:r>
            <w:proofErr w:type="spellStart"/>
            <w:r w:rsidR="008C16AE">
              <w:t>Numpy</w:t>
            </w:r>
            <w:proofErr w:type="spellEnd"/>
            <w:r w:rsidR="008C16AE">
              <w:t>, Pandas, and Matplotlib</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 xml:space="preserve">(1000 words; at least 2 data sources; at least 2 different types </w:t>
            </w:r>
            <w:r>
              <w:lastRenderedPageBreak/>
              <w:t>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77777777" w:rsidR="003D038E" w:rsidRDefault="003D038E" w:rsidP="003D038E">
            <w:pPr>
              <w:rPr>
                <w:b/>
              </w:rPr>
            </w:pPr>
            <w:r>
              <w:t>Ordinary Least Square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3B903B10" w:rsidR="008B67A8" w:rsidRDefault="003D038E" w:rsidP="003D038E">
            <w:r w:rsidRPr="00EF0BF2">
              <w:rPr>
                <w:b/>
                <w:bCs/>
              </w:rPr>
              <w:t>Week 8</w:t>
            </w:r>
            <w:r>
              <w:t xml:space="preserve">: Homework 5: </w:t>
            </w:r>
            <w:r w:rsidR="008C16AE">
              <w:t>Functional Programming: Rudimentary Statistics (from Project 4: Chapter 3)</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4097AD43" w:rsidR="006A4090" w:rsidRPr="009312B6" w:rsidRDefault="006A4090" w:rsidP="006A4090">
            <w:pPr>
              <w:rPr>
                <w:bCs/>
              </w:rPr>
            </w:pPr>
            <w:r>
              <w:rPr>
                <w:bCs/>
              </w:rPr>
              <w:t>Hypothesis Testing</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lastRenderedPageBreak/>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lastRenderedPageBreak/>
              <w:t>Chapter 8:</w:t>
            </w:r>
            <w:r>
              <w:t xml:space="preserve"> Advanced Data Analysis</w:t>
            </w:r>
          </w:p>
        </w:tc>
        <w:tc>
          <w:tcPr>
            <w:tcW w:w="2235" w:type="dxa"/>
          </w:tcPr>
          <w:p w14:paraId="5B5713A5" w14:textId="77777777" w:rsidR="006A4090" w:rsidRDefault="006A4090" w:rsidP="006A4090">
            <w:r>
              <w:t xml:space="preserve">Partial correlation; directed acyclic graphs; residuals; </w:t>
            </w:r>
            <w:proofErr w:type="gramStart"/>
            <w:r>
              <w:t>multi index</w:t>
            </w:r>
            <w:proofErr w:type="gramEnd"/>
            <w:r>
              <w:t>;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09CA"/>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16AE"/>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2EDB"/>
    <w:rsid w:val="00AE538F"/>
    <w:rsid w:val="00B02DF7"/>
    <w:rsid w:val="00B11948"/>
    <w:rsid w:val="00B128CA"/>
    <w:rsid w:val="00B22201"/>
    <w:rsid w:val="00B331C5"/>
    <w:rsid w:val="00B47D72"/>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8</Pages>
  <Words>2065</Words>
  <Characters>117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Anderson, Calvin</cp:lastModifiedBy>
  <cp:revision>7</cp:revision>
  <cp:lastPrinted>2018-02-09T17:36:00Z</cp:lastPrinted>
  <dcterms:created xsi:type="dcterms:W3CDTF">2023-01-10T01:33:00Z</dcterms:created>
  <dcterms:modified xsi:type="dcterms:W3CDTF">2023-02-10T04:25:00Z</dcterms:modified>
</cp:coreProperties>
</file>